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6E88B1" w14:textId="03755CD8" w:rsidR="00297507" w:rsidRDefault="0029750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6865D1" wp14:editId="4ECC01FE">
            <wp:extent cx="5727700" cy="2148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4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11F11" w14:textId="77777777" w:rsidR="00297507" w:rsidRDefault="00297507">
      <w:pPr>
        <w:rPr>
          <w:lang w:val="en-US"/>
        </w:rPr>
      </w:pPr>
    </w:p>
    <w:p w14:paraId="64B805FB" w14:textId="77777777" w:rsidR="00297507" w:rsidRDefault="00297507">
      <w:pPr>
        <w:rPr>
          <w:lang w:val="en-US"/>
        </w:rPr>
      </w:pPr>
    </w:p>
    <w:p w14:paraId="260BB66A" w14:textId="2843A405" w:rsidR="00297507" w:rsidRPr="00297507" w:rsidRDefault="00297507">
      <w:pPr>
        <w:rPr>
          <w:b/>
          <w:bCs/>
          <w:color w:val="0070C0"/>
          <w:sz w:val="36"/>
          <w:szCs w:val="36"/>
          <w:lang w:val="en-US"/>
        </w:rPr>
      </w:pPr>
      <w:r w:rsidRPr="00297507">
        <w:rPr>
          <w:b/>
          <w:bCs/>
          <w:color w:val="0070C0"/>
          <w:sz w:val="36"/>
          <w:szCs w:val="36"/>
          <w:lang w:val="en-US"/>
        </w:rPr>
        <w:t>Name: Ameer Ayman Ahmed</w:t>
      </w:r>
    </w:p>
    <w:p w14:paraId="45F80F4F" w14:textId="282BC2C3" w:rsidR="00297507" w:rsidRPr="00297507" w:rsidRDefault="00297507">
      <w:pPr>
        <w:rPr>
          <w:color w:val="0070C0"/>
          <w:sz w:val="36"/>
          <w:szCs w:val="36"/>
          <w:lang w:val="en-US"/>
        </w:rPr>
      </w:pPr>
      <w:r w:rsidRPr="00297507">
        <w:rPr>
          <w:b/>
          <w:bCs/>
          <w:color w:val="0070C0"/>
          <w:sz w:val="36"/>
          <w:szCs w:val="36"/>
          <w:lang w:val="en-US"/>
        </w:rPr>
        <w:t>ID: 135058</w:t>
      </w:r>
    </w:p>
    <w:p w14:paraId="021A4987" w14:textId="77777777" w:rsidR="00297507" w:rsidRDefault="00297507">
      <w:pPr>
        <w:rPr>
          <w:lang w:val="en-US"/>
        </w:rPr>
      </w:pPr>
      <w:bookmarkStart w:id="0" w:name="_GoBack"/>
      <w:bookmarkEnd w:id="0"/>
    </w:p>
    <w:p w14:paraId="5D331B2A" w14:textId="77777777" w:rsidR="00297507" w:rsidRDefault="00297507">
      <w:pPr>
        <w:rPr>
          <w:lang w:val="en-US"/>
        </w:rPr>
      </w:pPr>
    </w:p>
    <w:p w14:paraId="578EFDDD" w14:textId="77777777" w:rsidR="00297507" w:rsidRDefault="00297507">
      <w:pPr>
        <w:rPr>
          <w:lang w:val="en-US"/>
        </w:rPr>
      </w:pPr>
    </w:p>
    <w:p w14:paraId="607CFBFA" w14:textId="77777777" w:rsidR="00297507" w:rsidRDefault="00297507">
      <w:pPr>
        <w:rPr>
          <w:lang w:val="en-US"/>
        </w:rPr>
      </w:pPr>
    </w:p>
    <w:p w14:paraId="42F38E97" w14:textId="77777777" w:rsidR="00297507" w:rsidRDefault="00297507">
      <w:pPr>
        <w:rPr>
          <w:lang w:val="en-US"/>
        </w:rPr>
      </w:pPr>
    </w:p>
    <w:p w14:paraId="0D3779D9" w14:textId="77777777" w:rsidR="00297507" w:rsidRDefault="00297507">
      <w:pPr>
        <w:rPr>
          <w:lang w:val="en-US"/>
        </w:rPr>
      </w:pPr>
    </w:p>
    <w:p w14:paraId="4FE0BD08" w14:textId="77777777" w:rsidR="00297507" w:rsidRDefault="00297507">
      <w:pPr>
        <w:rPr>
          <w:lang w:val="en-US"/>
        </w:rPr>
      </w:pPr>
    </w:p>
    <w:p w14:paraId="29E6DF1F" w14:textId="77777777" w:rsidR="00297507" w:rsidRDefault="00297507">
      <w:pPr>
        <w:rPr>
          <w:lang w:val="en-US"/>
        </w:rPr>
      </w:pPr>
    </w:p>
    <w:p w14:paraId="42423BB9" w14:textId="77777777" w:rsidR="00297507" w:rsidRDefault="00297507">
      <w:pPr>
        <w:rPr>
          <w:lang w:val="en-US"/>
        </w:rPr>
      </w:pPr>
    </w:p>
    <w:p w14:paraId="6E02657B" w14:textId="77777777" w:rsidR="00297507" w:rsidRDefault="00297507">
      <w:pPr>
        <w:rPr>
          <w:lang w:val="en-US"/>
        </w:rPr>
      </w:pPr>
    </w:p>
    <w:p w14:paraId="1A8C27C1" w14:textId="77777777" w:rsidR="00297507" w:rsidRDefault="00297507">
      <w:pPr>
        <w:rPr>
          <w:lang w:val="en-US"/>
        </w:rPr>
      </w:pPr>
    </w:p>
    <w:p w14:paraId="10615827" w14:textId="77777777" w:rsidR="00297507" w:rsidRDefault="00297507">
      <w:pPr>
        <w:rPr>
          <w:lang w:val="en-US"/>
        </w:rPr>
      </w:pPr>
    </w:p>
    <w:p w14:paraId="13E462E0" w14:textId="77777777" w:rsidR="00297507" w:rsidRDefault="00297507">
      <w:pPr>
        <w:rPr>
          <w:lang w:val="en-US"/>
        </w:rPr>
      </w:pPr>
    </w:p>
    <w:p w14:paraId="32EA20EB" w14:textId="77777777" w:rsidR="00297507" w:rsidRDefault="00297507">
      <w:pPr>
        <w:rPr>
          <w:lang w:val="en-US"/>
        </w:rPr>
      </w:pPr>
    </w:p>
    <w:p w14:paraId="52A6893A" w14:textId="77777777" w:rsidR="00297507" w:rsidRDefault="00297507">
      <w:pPr>
        <w:rPr>
          <w:lang w:val="en-US"/>
        </w:rPr>
      </w:pPr>
    </w:p>
    <w:p w14:paraId="34318623" w14:textId="77777777" w:rsidR="00297507" w:rsidRDefault="00297507">
      <w:pPr>
        <w:rPr>
          <w:lang w:val="en-US"/>
        </w:rPr>
      </w:pPr>
    </w:p>
    <w:p w14:paraId="2169118D" w14:textId="77777777" w:rsidR="00297507" w:rsidRDefault="00297507">
      <w:pPr>
        <w:rPr>
          <w:lang w:val="en-US"/>
        </w:rPr>
      </w:pPr>
    </w:p>
    <w:p w14:paraId="78A179F0" w14:textId="77777777" w:rsidR="00297507" w:rsidRDefault="00297507">
      <w:pPr>
        <w:rPr>
          <w:lang w:val="en-US"/>
        </w:rPr>
      </w:pPr>
    </w:p>
    <w:p w14:paraId="720BE856" w14:textId="77777777" w:rsidR="00297507" w:rsidRDefault="00297507">
      <w:pPr>
        <w:rPr>
          <w:lang w:val="en-US"/>
        </w:rPr>
      </w:pPr>
    </w:p>
    <w:p w14:paraId="41DF5696" w14:textId="7016A9F7" w:rsidR="00DB0380" w:rsidRDefault="00DB038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DD778C" wp14:editId="24A6C563">
                <wp:simplePos x="0" y="0"/>
                <wp:positionH relativeFrom="column">
                  <wp:posOffset>3191774</wp:posOffset>
                </wp:positionH>
                <wp:positionV relativeFrom="paragraph">
                  <wp:posOffset>750498</wp:posOffset>
                </wp:positionV>
                <wp:extent cx="0" cy="353432"/>
                <wp:effectExtent l="0" t="0" r="38100" b="2794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4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3069B8"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3pt,59.1pt" to="251.3pt,8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8097C7" wp14:editId="5318F1FB">
                <wp:simplePos x="0" y="0"/>
                <wp:positionH relativeFrom="column">
                  <wp:posOffset>2467155</wp:posOffset>
                </wp:positionH>
                <wp:positionV relativeFrom="paragraph">
                  <wp:posOffset>759125</wp:posOffset>
                </wp:positionV>
                <wp:extent cx="0" cy="319177"/>
                <wp:effectExtent l="0" t="0" r="38100" b="2413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91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2D576F"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4.25pt,59.75pt" to="194.25pt,8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B337CB" wp14:editId="14E7E6C3">
                <wp:simplePos x="0" y="0"/>
                <wp:positionH relativeFrom="column">
                  <wp:posOffset>1846053</wp:posOffset>
                </wp:positionH>
                <wp:positionV relativeFrom="paragraph">
                  <wp:posOffset>759125</wp:posOffset>
                </wp:positionV>
                <wp:extent cx="0" cy="335915"/>
                <wp:effectExtent l="0" t="0" r="38100" b="2603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59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ACC7FF" id="Straight Connector 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35pt,59.75pt" to="145.35pt,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40495F" wp14:editId="6DDFAEF2">
                <wp:simplePos x="0" y="0"/>
                <wp:positionH relativeFrom="column">
                  <wp:posOffset>1173192</wp:posOffset>
                </wp:positionH>
                <wp:positionV relativeFrom="paragraph">
                  <wp:posOffset>759125</wp:posOffset>
                </wp:positionV>
                <wp:extent cx="8627" cy="345056"/>
                <wp:effectExtent l="0" t="0" r="29845" b="3619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7" cy="34505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D0610A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.4pt,59.75pt" to="93.1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2F7DCB" wp14:editId="31940F2B">
                <wp:simplePos x="0" y="0"/>
                <wp:positionH relativeFrom="column">
                  <wp:posOffset>612475</wp:posOffset>
                </wp:positionH>
                <wp:positionV relativeFrom="paragraph">
                  <wp:posOffset>759125</wp:posOffset>
                </wp:positionV>
                <wp:extent cx="8627" cy="336178"/>
                <wp:effectExtent l="0" t="0" r="29845" b="2603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27" cy="3361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E60247" id="Straight Connector 3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.25pt,59.75pt" to="48.95pt,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16709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11925A" wp14:editId="6CD6AE39">
                <wp:simplePos x="0" y="0"/>
                <wp:positionH relativeFrom="column">
                  <wp:posOffset>69011</wp:posOffset>
                </wp:positionH>
                <wp:positionV relativeFrom="paragraph">
                  <wp:posOffset>750498</wp:posOffset>
                </wp:positionV>
                <wp:extent cx="3847381" cy="345057"/>
                <wp:effectExtent l="0" t="0" r="2032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47381" cy="34505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CA191" id="Rectangle 1" o:spid="_x0000_s1026" style="position:absolute;margin-left:5.45pt;margin-top:59.1pt;width:302.95pt;height:27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" filled="f" strokecolor="#1f3763 [1604]" strokeweight="1pt"/>
            </w:pict>
          </mc:Fallback>
        </mc:AlternateContent>
      </w:r>
      <w:r w:rsidR="0016709F">
        <w:rPr>
          <w:lang w:val="en-US"/>
        </w:rPr>
        <w:t xml:space="preserve">Turing machine is computational model that can simulate any complicated computer algorithm. Turing machine consists of an infinitely long tape which like a memory in the computer.   </w:t>
      </w:r>
    </w:p>
    <w:p w14:paraId="17774A39" w14:textId="77777777" w:rsidR="00DB0380" w:rsidRPr="00DB0380" w:rsidRDefault="00DB0380" w:rsidP="00DB0380">
      <w:pPr>
        <w:rPr>
          <w:lang w:val="en-US"/>
        </w:rPr>
      </w:pPr>
    </w:p>
    <w:p w14:paraId="509A7698" w14:textId="77777777" w:rsidR="00DB0380" w:rsidRPr="00DB0380" w:rsidRDefault="00DB0380" w:rsidP="00DB0380">
      <w:pPr>
        <w:rPr>
          <w:lang w:val="en-US"/>
        </w:rPr>
      </w:pPr>
    </w:p>
    <w:p w14:paraId="1F030056" w14:textId="77777777" w:rsidR="00DB0380" w:rsidRPr="00DB0380" w:rsidRDefault="00DB0380" w:rsidP="00DB0380">
      <w:pPr>
        <w:rPr>
          <w:lang w:val="en-US"/>
        </w:rPr>
      </w:pPr>
    </w:p>
    <w:p w14:paraId="6B3D577F" w14:textId="5130ABEC" w:rsidR="00DB0380" w:rsidRDefault="00DB0380" w:rsidP="00DB0380">
      <w:pPr>
        <w:rPr>
          <w:lang w:val="en-US"/>
        </w:rPr>
      </w:pPr>
    </w:p>
    <w:p w14:paraId="53405DEA" w14:textId="395E13FD" w:rsidR="00A949CF" w:rsidRDefault="00DB0380" w:rsidP="00DB0380">
      <w:pPr>
        <w:rPr>
          <w:lang w:val="en-US"/>
        </w:rPr>
      </w:pPr>
      <w:r>
        <w:rPr>
          <w:lang w:val="en-US"/>
        </w:rPr>
        <w:t xml:space="preserve">This square of the tape usually blanks, and we can write symbols inside it. The machine has three major operations. </w:t>
      </w:r>
    </w:p>
    <w:p w14:paraId="6931B0D1" w14:textId="3E0C4360" w:rsidR="00DB0380" w:rsidRPr="00DB0380" w:rsidRDefault="00DB0380" w:rsidP="00DB0380">
      <w:pPr>
        <w:pStyle w:val="ListParagraph"/>
        <w:numPr>
          <w:ilvl w:val="0"/>
          <w:numId w:val="1"/>
        </w:numPr>
        <w:rPr>
          <w:lang w:val="en-US"/>
        </w:rPr>
      </w:pPr>
      <w:r w:rsidRPr="00DB0380">
        <w:rPr>
          <w:lang w:val="en-US"/>
        </w:rPr>
        <w:t>Read the symbol from it</w:t>
      </w:r>
    </w:p>
    <w:p w14:paraId="7781A193" w14:textId="2C526C8A" w:rsidR="00DB0380" w:rsidRPr="00DB0380" w:rsidRDefault="00DB0380" w:rsidP="00DB0380">
      <w:pPr>
        <w:pStyle w:val="ListParagraph"/>
        <w:numPr>
          <w:ilvl w:val="0"/>
          <w:numId w:val="1"/>
        </w:numPr>
        <w:rPr>
          <w:lang w:val="en-US"/>
        </w:rPr>
      </w:pPr>
      <w:r w:rsidRPr="00DB0380">
        <w:rPr>
          <w:lang w:val="en-US"/>
        </w:rPr>
        <w:t>Write symbol or editing symbol already exists</w:t>
      </w:r>
    </w:p>
    <w:p w14:paraId="711ABCA0" w14:textId="5BAE4674" w:rsidR="00DB0380" w:rsidRPr="00DB0380" w:rsidRDefault="00DB0380" w:rsidP="00DB0380">
      <w:pPr>
        <w:pStyle w:val="ListParagraph"/>
        <w:numPr>
          <w:ilvl w:val="0"/>
          <w:numId w:val="1"/>
        </w:numPr>
        <w:rPr>
          <w:lang w:val="en-US"/>
        </w:rPr>
      </w:pPr>
      <w:r w:rsidRPr="00DB0380">
        <w:rPr>
          <w:lang w:val="en-US"/>
        </w:rPr>
        <w:t>Move right, left or stay at specific position.</w:t>
      </w:r>
    </w:p>
    <w:p w14:paraId="4DE3EBAF" w14:textId="2758CCBC" w:rsidR="00DB0380" w:rsidRDefault="00DB0380" w:rsidP="00DB0380">
      <w:pPr>
        <w:rPr>
          <w:lang w:val="en-US"/>
        </w:rPr>
      </w:pPr>
    </w:p>
    <w:p w14:paraId="342C2D2D" w14:textId="7FB520BC" w:rsidR="00DB0380" w:rsidRDefault="00DB0380" w:rsidP="00DB0380">
      <w:r>
        <w:t xml:space="preserve">We can represent the Turing machine or its transition table by state diagram: </w:t>
      </w:r>
    </w:p>
    <w:p w14:paraId="1DCDECC5" w14:textId="77777777" w:rsidR="00DB0380" w:rsidRDefault="00DB0380" w:rsidP="00DB0380">
      <w:pPr>
        <w:numPr>
          <w:ilvl w:val="0"/>
          <w:numId w:val="2"/>
        </w:numPr>
      </w:pPr>
      <w:r>
        <w:t xml:space="preserve">The nodes represent each state. </w:t>
      </w:r>
    </w:p>
    <w:p w14:paraId="0000F7BE" w14:textId="7869D9D2" w:rsidR="00DB0380" w:rsidRDefault="00DB0380" w:rsidP="00DB0380">
      <w:pPr>
        <w:numPr>
          <w:ilvl w:val="0"/>
          <w:numId w:val="2"/>
        </w:numPr>
      </w:pPr>
      <w:r>
        <w:t>The arcs labelled with the input of the language that in the tape, read the symbol then editing it or write new one then moving inside the tape.</w:t>
      </w:r>
    </w:p>
    <w:p w14:paraId="402CF403" w14:textId="77777777" w:rsidR="00DB0380" w:rsidRDefault="00DB0380" w:rsidP="00DB0380">
      <w:pPr>
        <w:numPr>
          <w:ilvl w:val="0"/>
          <w:numId w:val="2"/>
        </w:numPr>
      </w:pPr>
      <w:r>
        <w:t>The initial sate with input arc that the machine starts from it.</w:t>
      </w:r>
    </w:p>
    <w:p w14:paraId="1799F594" w14:textId="0FD650F1" w:rsidR="00DB0380" w:rsidRDefault="00DB0380" w:rsidP="00DB0380">
      <w:pPr>
        <w:numPr>
          <w:ilvl w:val="0"/>
          <w:numId w:val="2"/>
        </w:numPr>
      </w:pPr>
      <w:r>
        <w:t>The final state or the accept state that indicated with two circles.</w:t>
      </w:r>
    </w:p>
    <w:p w14:paraId="2BEBE693" w14:textId="13F951A6" w:rsidR="00DB0380" w:rsidRDefault="00DB0380" w:rsidP="00DB0380"/>
    <w:p w14:paraId="5EBE0247" w14:textId="736758A9" w:rsidR="00DB0380" w:rsidRDefault="00DB0380" w:rsidP="00DB0380">
      <w:r>
        <w:t xml:space="preserve">The string will be accepted only if end of input and the machine at the accept state and any other conditions the machine halting. </w:t>
      </w:r>
      <w:r w:rsidRPr="00DB0380">
        <w:t xml:space="preserve">We suppose to design machine that accepts this </w:t>
      </w:r>
      <w:r w:rsidRPr="00DB0380">
        <w:rPr>
          <w:rFonts w:ascii="Cambria Math" w:hAnsi="Cambria Math" w:cs="Cambria Math"/>
        </w:rPr>
        <w:t>𝐴</w:t>
      </w:r>
      <w:r w:rsidRPr="00DB0380">
        <w:t>={0</w:t>
      </w:r>
      <w:r>
        <w:t>^</w:t>
      </w:r>
      <w:r w:rsidRPr="00DB0380">
        <w:t>2</w:t>
      </w:r>
      <w:r>
        <w:t>^</w:t>
      </w:r>
      <w:r w:rsidRPr="00DB0380">
        <w:rPr>
          <w:rFonts w:ascii="Cambria Math" w:hAnsi="Cambria Math" w:cs="Cambria Math"/>
        </w:rPr>
        <w:t>𝑛</w:t>
      </w:r>
      <w:r w:rsidRPr="00DB0380">
        <w:t>|</w:t>
      </w:r>
      <w:r w:rsidRPr="00DB0380">
        <w:rPr>
          <w:rFonts w:ascii="Cambria Math" w:hAnsi="Cambria Math" w:cs="Cambria Math"/>
        </w:rPr>
        <w:t>𝑛</w:t>
      </w:r>
      <w:r w:rsidRPr="00DB0380">
        <w:t>≥0}.</w:t>
      </w:r>
    </w:p>
    <w:p w14:paraId="0DFD0210" w14:textId="72571B34" w:rsidR="00DB0380" w:rsidRDefault="00DB0380" w:rsidP="00DB0380">
      <w:r w:rsidRPr="00DB0380">
        <w:t>The state diagram for this machine as follow:</w:t>
      </w:r>
    </w:p>
    <w:p w14:paraId="7029E8DC" w14:textId="27045F05" w:rsidR="00DB0380" w:rsidRDefault="00186CC3" w:rsidP="00186CC3">
      <w:pPr>
        <w:tabs>
          <w:tab w:val="left" w:pos="3043"/>
          <w:tab w:val="left" w:pos="3559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44E231E" wp14:editId="4B7DFB0E">
                <wp:simplePos x="0" y="0"/>
                <wp:positionH relativeFrom="column">
                  <wp:posOffset>2018581</wp:posOffset>
                </wp:positionH>
                <wp:positionV relativeFrom="paragraph">
                  <wp:posOffset>92746</wp:posOffset>
                </wp:positionV>
                <wp:extent cx="172397" cy="0"/>
                <wp:effectExtent l="0" t="76200" r="18415" b="952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39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EF1F4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1" o:spid="_x0000_s1026" type="#_x0000_t32" style="position:absolute;margin-left:158.95pt;margin-top:7.3pt;width:13.55pt;height:0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525DFFF" wp14:editId="1233FD61">
                <wp:simplePos x="0" y="0"/>
                <wp:positionH relativeFrom="column">
                  <wp:posOffset>2432098</wp:posOffset>
                </wp:positionH>
                <wp:positionV relativeFrom="paragraph">
                  <wp:posOffset>6098</wp:posOffset>
                </wp:positionV>
                <wp:extent cx="293298" cy="353683"/>
                <wp:effectExtent l="0" t="0" r="31115" b="0"/>
                <wp:wrapNone/>
                <wp:docPr id="38" name="Arrow: Circula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98" cy="353683"/>
                        </a:xfrm>
                        <a:prstGeom prst="circular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E1B374" id="Arrow: Circular 38" o:spid="_x0000_s1026" style="position:absolute;margin-left:191.5pt;margin-top:.5pt;width:23.1pt;height:27.8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3298,353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" path="m18331,176842c18331,99986,62963,34204,124222,20772,191176,6091,255776,58481,271492,140207r17983,-1l256636,176841,216151,140206r17913,c219318,78021,170361,42289,122979,59127,82883,73376,54993,121666,54993,176842r-36662,xe" filled="f" strokecolor="#1f3763 [1604]" strokeweight="1pt">
                <v:stroke joinstyle="miter"/>
                <v:path arrowok="t" o:connecttype="custom" o:connectlocs="18331,176842;124222,20772;271492,140207;289475,140206;256636,176841;216151,140206;234064,140206;122979,59127;54993,176842;18331,176842" o:connectangles="0,0,0,0,0,0,0,0,0,0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FA31C2" wp14:editId="16D8B373">
                <wp:simplePos x="0" y="0"/>
                <wp:positionH relativeFrom="margin">
                  <wp:posOffset>2397760</wp:posOffset>
                </wp:positionH>
                <wp:positionV relativeFrom="paragraph">
                  <wp:posOffset>207740</wp:posOffset>
                </wp:positionV>
                <wp:extent cx="362309" cy="327804"/>
                <wp:effectExtent l="0" t="0" r="19050" b="1524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09" cy="32780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AAB1C0" id="Oval 13" o:spid="_x0000_s1026" style="position:absolute;margin-left:188.8pt;margin-top:16.35pt;width:28.55pt;height:25.8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>
        <w:tab/>
        <w:t>x</w:t>
      </w:r>
      <w:r>
        <w:tab/>
        <w:t>x,L</w:t>
      </w:r>
    </w:p>
    <w:p w14:paraId="67733568" w14:textId="14190E64" w:rsidR="00DB0380" w:rsidRDefault="00186CC3" w:rsidP="00186CC3">
      <w:pPr>
        <w:tabs>
          <w:tab w:val="left" w:pos="2622"/>
          <w:tab w:val="left" w:pos="3016"/>
          <w:tab w:val="left" w:pos="3546"/>
          <w:tab w:val="left" w:pos="3980"/>
          <w:tab w:val="left" w:pos="4891"/>
          <w:tab w:val="left" w:pos="555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C11FD57" wp14:editId="6129F81E">
                <wp:simplePos x="0" y="0"/>
                <wp:positionH relativeFrom="column">
                  <wp:posOffset>2009511</wp:posOffset>
                </wp:positionH>
                <wp:positionV relativeFrom="paragraph">
                  <wp:posOffset>100294</wp:posOffset>
                </wp:positionV>
                <wp:extent cx="155719" cy="0"/>
                <wp:effectExtent l="0" t="76200" r="15875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71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27D4C3" id="Straight Arrow Connector 42" o:spid="_x0000_s1026" type="#_x0000_t32" style="position:absolute;margin-left:158.25pt;margin-top:7.9pt;width:12.25pt;height:0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AB5FC46" wp14:editId="324A14A9">
                <wp:simplePos x="0" y="0"/>
                <wp:positionH relativeFrom="column">
                  <wp:posOffset>3174521</wp:posOffset>
                </wp:positionH>
                <wp:positionV relativeFrom="paragraph">
                  <wp:posOffset>100294</wp:posOffset>
                </wp:positionV>
                <wp:extent cx="258792" cy="0"/>
                <wp:effectExtent l="0" t="76200" r="27305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879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2F1C8E" id="Straight Arrow Connector 37" o:spid="_x0000_s1026" type="#_x0000_t32" style="position:absolute;margin-left:249.95pt;margin-top:7.9pt;width:20.4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6327FC1" wp14:editId="0185833D">
                <wp:simplePos x="0" y="0"/>
                <wp:positionH relativeFrom="column">
                  <wp:posOffset>2734574</wp:posOffset>
                </wp:positionH>
                <wp:positionV relativeFrom="paragraph">
                  <wp:posOffset>203811</wp:posOffset>
                </wp:positionV>
                <wp:extent cx="629728" cy="414068"/>
                <wp:effectExtent l="38100" t="38100" r="18415" b="2413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9728" cy="4140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67D92C" id="Straight Arrow Connector 25" o:spid="_x0000_s1026" type="#_x0000_t32" style="position:absolute;margin-left:215.3pt;margin-top:16.05pt;width:49.6pt;height:32.6pt;flip:x 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41FB730" wp14:editId="634361C3">
                <wp:simplePos x="0" y="0"/>
                <wp:positionH relativeFrom="column">
                  <wp:posOffset>1828800</wp:posOffset>
                </wp:positionH>
                <wp:positionV relativeFrom="paragraph">
                  <wp:posOffset>117547</wp:posOffset>
                </wp:positionV>
                <wp:extent cx="577970" cy="465826"/>
                <wp:effectExtent l="38100" t="0" r="31750" b="4889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970" cy="4658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8119DF" id="Straight Arrow Connector 24" o:spid="_x0000_s1026" type="#_x0000_t32" style="position:absolute;margin-left:2in;margin-top:9.25pt;width:45.5pt;height:36.7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DB0380">
        <w:tab/>
      </w:r>
      <w:r w:rsidR="007300E0">
        <w:tab/>
      </w:r>
      <w:r>
        <w:t>0</w:t>
      </w:r>
      <w:r>
        <w:tab/>
        <w:t>0,L</w:t>
      </w:r>
      <w:r>
        <w:tab/>
      </w:r>
      <w:r w:rsidR="007300E0">
        <w:t>Q2</w:t>
      </w:r>
      <w:r>
        <w:tab/>
        <w:t>E</w:t>
      </w:r>
      <w:r>
        <w:tab/>
        <w:t>E, L</w:t>
      </w:r>
    </w:p>
    <w:p w14:paraId="104E5E9B" w14:textId="6F606758" w:rsidR="00DB0380" w:rsidRDefault="00186CC3" w:rsidP="00186CC3">
      <w:pPr>
        <w:tabs>
          <w:tab w:val="left" w:pos="1725"/>
          <w:tab w:val="left" w:pos="2282"/>
          <w:tab w:val="left" w:pos="2622"/>
          <w:tab w:val="left" w:pos="2975"/>
          <w:tab w:val="left" w:pos="3559"/>
          <w:tab w:val="left" w:pos="5855"/>
          <w:tab w:val="left" w:pos="6562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5A2214C" wp14:editId="089276FA">
                <wp:simplePos x="0" y="0"/>
                <wp:positionH relativeFrom="column">
                  <wp:posOffset>1966823</wp:posOffset>
                </wp:positionH>
                <wp:positionV relativeFrom="paragraph">
                  <wp:posOffset>82598</wp:posOffset>
                </wp:positionV>
                <wp:extent cx="224286" cy="8626"/>
                <wp:effectExtent l="0" t="57150" r="42545" b="8699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286" cy="86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25AE2F" id="Straight Arrow Connector 40" o:spid="_x0000_s1026" type="#_x0000_t32" style="position:absolute;margin-left:154.85pt;margin-top:6.5pt;width:17.65pt;height:.7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1FF994B" wp14:editId="7CBA3352">
                <wp:simplePos x="0" y="0"/>
                <wp:positionH relativeFrom="column">
                  <wp:posOffset>1190445</wp:posOffset>
                </wp:positionH>
                <wp:positionV relativeFrom="paragraph">
                  <wp:posOffset>91224</wp:posOffset>
                </wp:positionV>
                <wp:extent cx="189781" cy="8627"/>
                <wp:effectExtent l="0" t="57150" r="39370" b="8699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781" cy="86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4BECFC" id="Straight Arrow Connector 39" o:spid="_x0000_s1026" type="#_x0000_t32" style="position:absolute;margin-left:93.75pt;margin-top:7.2pt;width:14.95pt;height:.7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4A06F8D" wp14:editId="600E2783">
                <wp:simplePos x="0" y="0"/>
                <wp:positionH relativeFrom="column">
                  <wp:posOffset>3847381</wp:posOffset>
                </wp:positionH>
                <wp:positionV relativeFrom="paragraph">
                  <wp:posOffset>108477</wp:posOffset>
                </wp:positionV>
                <wp:extent cx="232913" cy="8627"/>
                <wp:effectExtent l="0" t="57150" r="34290" b="869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13" cy="86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78F953" id="Straight Arrow Connector 36" o:spid="_x0000_s1026" type="#_x0000_t32" style="position:absolute;margin-left:302.95pt;margin-top:8.55pt;width:18.35pt;height: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26F8026" wp14:editId="33D0FD12">
                <wp:simplePos x="0" y="0"/>
                <wp:positionH relativeFrom="column">
                  <wp:posOffset>3347049</wp:posOffset>
                </wp:positionH>
                <wp:positionV relativeFrom="paragraph">
                  <wp:posOffset>99850</wp:posOffset>
                </wp:positionV>
                <wp:extent cx="310551" cy="431321"/>
                <wp:effectExtent l="0" t="0" r="32385" b="0"/>
                <wp:wrapNone/>
                <wp:docPr id="27" name="Arrow: Circula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51" cy="431321"/>
                        </a:xfrm>
                        <a:prstGeom prst="circular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3F572" id="Arrow: Circular 27" o:spid="_x0000_s1026" style="position:absolute;margin-left:263.55pt;margin-top:7.85pt;width:24.45pt;height:33.9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0551,431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" path="m19409,215661v,-92970,45162,-173184,108175,-192132c201265,1373,273376,69953,288404,176473r19252,l271732,215660,230018,176473r19250,c235335,88526,178551,37884,125310,65922,85312,86986,58228,147443,58228,215661r-38819,xe" filled="f" strokecolor="#1f3763 [1604]" strokeweight="1pt">
                <v:stroke joinstyle="miter"/>
                <v:path arrowok="t" o:connecttype="custom" o:connectlocs="19409,215661;127584,23529;288404,176473;307656,176473;271732,215660;230018,176473;249268,176473;125310,65922;58228,215661;19409,215661" o:connectangles="0,0,0,0,0,0,0,0,0,0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E1760F" wp14:editId="2C2DBBF7">
                <wp:simplePos x="0" y="0"/>
                <wp:positionH relativeFrom="column">
                  <wp:posOffset>1543937</wp:posOffset>
                </wp:positionH>
                <wp:positionV relativeFrom="paragraph">
                  <wp:posOffset>47577</wp:posOffset>
                </wp:positionV>
                <wp:extent cx="301924" cy="500332"/>
                <wp:effectExtent l="0" t="0" r="41275" b="0"/>
                <wp:wrapNone/>
                <wp:docPr id="26" name="Arrow: Circula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24" cy="500332"/>
                        </a:xfrm>
                        <a:prstGeom prst="circular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3E686" id="Arrow: Circular 26" o:spid="_x0000_s1026" style="position:absolute;margin-left:121.55pt;margin-top:3.75pt;width:23.75pt;height:39.4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1924,5003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" path="m18870,250166v,-105900,41074,-198273,99706,-224237c193377,-7194,268400,78515,281218,211739r18838,1l264184,250166,224575,211740r18860,c231682,92708,170016,25032,115225,71033,79772,100798,56611,171582,56611,250167r-37741,-1xe" filled="f" strokecolor="#1f3763 [1604]" strokeweight="1pt">
                <v:stroke joinstyle="miter"/>
                <v:path arrowok="t" o:connecttype="custom" o:connectlocs="18870,250166;118576,25929;281218,211739;300056,211740;264184,250166;224575,211740;243435,211740;115225,71033;56611,250167;18870,250166" o:connectangles="0,0,0,0,0,0,0,0,0,0"/>
              </v:shape>
            </w:pict>
          </mc:Fallback>
        </mc:AlternateContent>
      </w:r>
      <w:r w:rsidR="00DB038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842BCD" wp14:editId="7274F854">
                <wp:simplePos x="0" y="0"/>
                <wp:positionH relativeFrom="margin">
                  <wp:posOffset>17253</wp:posOffset>
                </wp:positionH>
                <wp:positionV relativeFrom="paragraph">
                  <wp:posOffset>263166</wp:posOffset>
                </wp:positionV>
                <wp:extent cx="362309" cy="327804"/>
                <wp:effectExtent l="0" t="0" r="19050" b="1524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09" cy="32780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10ADB1" id="Oval 8" o:spid="_x0000_s1026" style="position:absolute;margin-left:1.35pt;margin-top:20.7pt;width:28.55pt;height:25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 w:rsidR="00DB0380">
        <w:tab/>
      </w:r>
      <w:r>
        <w:t>x</w:t>
      </w:r>
      <w:r>
        <w:tab/>
        <w:t>x, R</w:t>
      </w:r>
      <w:r>
        <w:tab/>
      </w:r>
      <w:r>
        <w:tab/>
        <w:t>E</w:t>
      </w:r>
      <w:r>
        <w:tab/>
        <w:t>E, R</w:t>
      </w:r>
      <w:r>
        <w:tab/>
        <w:t>x</w:t>
      </w:r>
      <w:r>
        <w:tab/>
        <w:t>x, R</w:t>
      </w:r>
    </w:p>
    <w:p w14:paraId="18482CB4" w14:textId="3D1D7F40" w:rsidR="00DB0380" w:rsidRDefault="007300E0" w:rsidP="007300E0">
      <w:pPr>
        <w:tabs>
          <w:tab w:val="left" w:pos="285"/>
          <w:tab w:val="left" w:pos="897"/>
          <w:tab w:val="left" w:pos="1685"/>
          <w:tab w:val="left" w:pos="2092"/>
          <w:tab w:val="left" w:pos="2663"/>
          <w:tab w:val="left" w:pos="2798"/>
          <w:tab w:val="left" w:pos="540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6298EA1" wp14:editId="018E523A">
                <wp:simplePos x="0" y="0"/>
                <wp:positionH relativeFrom="column">
                  <wp:posOffset>2415396</wp:posOffset>
                </wp:positionH>
                <wp:positionV relativeFrom="paragraph">
                  <wp:posOffset>98772</wp:posOffset>
                </wp:positionV>
                <wp:extent cx="293298" cy="0"/>
                <wp:effectExtent l="0" t="76200" r="1206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29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F85EC5" id="Straight Arrow Connector 30" o:spid="_x0000_s1026" type="#_x0000_t32" style="position:absolute;margin-left:190.2pt;margin-top:7.8pt;width:23.1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1AA2DB2" wp14:editId="16981EF2">
                <wp:simplePos x="0" y="0"/>
                <wp:positionH relativeFrom="column">
                  <wp:posOffset>664234</wp:posOffset>
                </wp:positionH>
                <wp:positionV relativeFrom="paragraph">
                  <wp:posOffset>107399</wp:posOffset>
                </wp:positionV>
                <wp:extent cx="345057" cy="8626"/>
                <wp:effectExtent l="0" t="76200" r="17145" b="8699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5057" cy="86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37A0D" id="Straight Arrow Connector 29" o:spid="_x0000_s1026" type="#_x0000_t32" style="position:absolute;margin-left:52.3pt;margin-top:8.45pt;width:27.15pt;height:.7pt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8B57B6A" wp14:editId="17EA5702">
                <wp:simplePos x="0" y="0"/>
                <wp:positionH relativeFrom="column">
                  <wp:posOffset>1940942</wp:posOffset>
                </wp:positionH>
                <wp:positionV relativeFrom="paragraph">
                  <wp:posOffset>167784</wp:posOffset>
                </wp:positionV>
                <wp:extent cx="1337095" cy="8626"/>
                <wp:effectExtent l="0" t="57150" r="34925" b="8699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7095" cy="86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CECEA6" id="Straight Arrow Connector 18" o:spid="_x0000_s1026" type="#_x0000_t32" style="position:absolute;margin-left:152.85pt;margin-top:13.2pt;width:105.3pt;height:.7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4BA77" wp14:editId="623CB381">
                <wp:simplePos x="0" y="0"/>
                <wp:positionH relativeFrom="column">
                  <wp:posOffset>388188</wp:posOffset>
                </wp:positionH>
                <wp:positionV relativeFrom="paragraph">
                  <wp:posOffset>159157</wp:posOffset>
                </wp:positionV>
                <wp:extent cx="1181819" cy="0"/>
                <wp:effectExtent l="0" t="76200" r="1841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81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AB41CD" id="Straight Arrow Connector 15" o:spid="_x0000_s1026" type="#_x0000_t32" style="position:absolute;margin-left:30.55pt;margin-top:12.55pt;width:93.0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DB0380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A084C0" wp14:editId="7A807840">
                <wp:simplePos x="0" y="0"/>
                <wp:positionH relativeFrom="margin">
                  <wp:posOffset>3263157</wp:posOffset>
                </wp:positionH>
                <wp:positionV relativeFrom="paragraph">
                  <wp:posOffset>19541</wp:posOffset>
                </wp:positionV>
                <wp:extent cx="362309" cy="327804"/>
                <wp:effectExtent l="0" t="0" r="19050" b="1524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09" cy="32780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478C75" id="Oval 14" o:spid="_x0000_s1026" style="position:absolute;margin-left:256.95pt;margin-top:1.55pt;width:28.55pt;height:25.8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 w:rsidR="00DB038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50B612" wp14:editId="5F0CC46A">
                <wp:simplePos x="0" y="0"/>
                <wp:positionH relativeFrom="margin">
                  <wp:posOffset>1557655</wp:posOffset>
                </wp:positionH>
                <wp:positionV relativeFrom="paragraph">
                  <wp:posOffset>11430</wp:posOffset>
                </wp:positionV>
                <wp:extent cx="361950" cy="327660"/>
                <wp:effectExtent l="0" t="0" r="19050" b="1524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3276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20A1CB" id="Oval 10" o:spid="_x0000_s1026" style="position:absolute;margin-left:122.65pt;margin-top:.9pt;width:28.5pt;height:25.8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>
        <w:t xml:space="preserve">   Q0</w:t>
      </w:r>
      <w:r>
        <w:tab/>
        <w:t>0</w:t>
      </w:r>
      <w:r>
        <w:tab/>
        <w:t>E, R</w:t>
      </w:r>
      <w:r>
        <w:tab/>
      </w:r>
      <w:r w:rsidR="00DB0380">
        <w:tab/>
      </w:r>
      <w:r>
        <w:t>Q1             0               x, R            Q3</w:t>
      </w:r>
      <w:r>
        <w:tab/>
      </w:r>
    </w:p>
    <w:p w14:paraId="14B30DFC" w14:textId="11AFAE2C" w:rsidR="00DB0380" w:rsidRPr="00DB0380" w:rsidRDefault="007300E0" w:rsidP="00DB0380">
      <w:pPr>
        <w:tabs>
          <w:tab w:val="left" w:pos="279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B0CCB5F" wp14:editId="6D827097">
                <wp:simplePos x="0" y="0"/>
                <wp:positionH relativeFrom="column">
                  <wp:posOffset>3519577</wp:posOffset>
                </wp:positionH>
                <wp:positionV relativeFrom="paragraph">
                  <wp:posOffset>20056</wp:posOffset>
                </wp:positionV>
                <wp:extent cx="8627" cy="482708"/>
                <wp:effectExtent l="76200" t="38100" r="67945" b="127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27" cy="4827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D731EA" id="Straight Arrow Connector 20" o:spid="_x0000_s1026" type="#_x0000_t32" style="position:absolute;margin-left:277.15pt;margin-top:1.6pt;width:.7pt;height:38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7D2B06" wp14:editId="46C1A8A0">
                <wp:simplePos x="0" y="0"/>
                <wp:positionH relativeFrom="column">
                  <wp:posOffset>3364302</wp:posOffset>
                </wp:positionH>
                <wp:positionV relativeFrom="paragraph">
                  <wp:posOffset>37309</wp:posOffset>
                </wp:positionV>
                <wp:extent cx="0" cy="465827"/>
                <wp:effectExtent l="76200" t="0" r="57150" b="4889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58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E780F2" id="Straight Arrow Connector 19" o:spid="_x0000_s1026" type="#_x0000_t32" style="position:absolute;margin-left:264.9pt;margin-top:2.95pt;width:0;height:36.7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FF59F9" wp14:editId="56D94157">
                <wp:simplePos x="0" y="0"/>
                <wp:positionH relativeFrom="column">
                  <wp:posOffset>1725283</wp:posOffset>
                </wp:positionH>
                <wp:positionV relativeFrom="paragraph">
                  <wp:posOffset>54418</wp:posOffset>
                </wp:positionV>
                <wp:extent cx="17253" cy="457344"/>
                <wp:effectExtent l="76200" t="0" r="5905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253" cy="45734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22D878" id="Straight Arrow Connector 17" o:spid="_x0000_s1026" type="#_x0000_t32" style="position:absolute;margin-left:135.85pt;margin-top:4.3pt;width:1.35pt;height:36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1854CF1" wp14:editId="41BB3C35">
                <wp:simplePos x="0" y="0"/>
                <wp:positionH relativeFrom="column">
                  <wp:posOffset>198408</wp:posOffset>
                </wp:positionH>
                <wp:positionV relativeFrom="paragraph">
                  <wp:posOffset>19913</wp:posOffset>
                </wp:positionV>
                <wp:extent cx="8626" cy="500475"/>
                <wp:effectExtent l="76200" t="0" r="67945" b="520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26" cy="500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7D4CFB" id="Straight Arrow Connector 16" o:spid="_x0000_s1026" type="#_x0000_t32" style="position:absolute;margin-left:15.6pt;margin-top:1.55pt;width:.7pt;height:39.4pt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DB0380">
        <w:tab/>
      </w:r>
    </w:p>
    <w:p w14:paraId="55FDC20B" w14:textId="02339C21" w:rsidR="007300E0" w:rsidRDefault="00186CC3" w:rsidP="00186CC3">
      <w:pPr>
        <w:tabs>
          <w:tab w:val="left" w:pos="1766"/>
          <w:tab w:val="left" w:pos="2405"/>
          <w:tab w:val="center" w:pos="4513"/>
          <w:tab w:val="left" w:pos="5026"/>
          <w:tab w:val="left" w:pos="5801"/>
          <w:tab w:val="left" w:pos="6548"/>
        </w:tabs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06E5672" wp14:editId="4853E0EB">
                <wp:simplePos x="0" y="0"/>
                <wp:positionH relativeFrom="column">
                  <wp:posOffset>3812875</wp:posOffset>
                </wp:positionH>
                <wp:positionV relativeFrom="paragraph">
                  <wp:posOffset>87989</wp:posOffset>
                </wp:positionV>
                <wp:extent cx="293299" cy="0"/>
                <wp:effectExtent l="0" t="76200" r="12065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29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70EC0A" id="Straight Arrow Connector 33" o:spid="_x0000_s1026" type="#_x0000_t32" style="position:absolute;margin-left:300.25pt;margin-top:6.95pt;width:23.1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F4EE5E6" wp14:editId="34957E95">
                <wp:simplePos x="0" y="0"/>
                <wp:positionH relativeFrom="column">
                  <wp:posOffset>2924355</wp:posOffset>
                </wp:positionH>
                <wp:positionV relativeFrom="paragraph">
                  <wp:posOffset>87989</wp:posOffset>
                </wp:positionV>
                <wp:extent cx="198407" cy="8255"/>
                <wp:effectExtent l="0" t="76200" r="30480" b="8699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407" cy="82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BC7061" id="Straight Arrow Connector 32" o:spid="_x0000_s1026" type="#_x0000_t32" style="position:absolute;margin-left:230.25pt;margin-top:6.95pt;width:15.6pt;height:.65pt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61A5ABD" wp14:editId="66D049CF">
                <wp:simplePos x="0" y="0"/>
                <wp:positionH relativeFrom="column">
                  <wp:posOffset>1181447</wp:posOffset>
                </wp:positionH>
                <wp:positionV relativeFrom="paragraph">
                  <wp:posOffset>87989</wp:posOffset>
                </wp:positionV>
                <wp:extent cx="276417" cy="8627"/>
                <wp:effectExtent l="0" t="57150" r="28575" b="8699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417" cy="86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C346E1" id="Straight Arrow Connector 31" o:spid="_x0000_s1026" type="#_x0000_t32" style="position:absolute;margin-left:93.05pt;margin-top:6.95pt;width:21.75pt;height: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E49ED4" wp14:editId="391AF58F">
                <wp:simplePos x="0" y="0"/>
                <wp:positionH relativeFrom="column">
                  <wp:posOffset>3342736</wp:posOffset>
                </wp:positionH>
                <wp:positionV relativeFrom="paragraph">
                  <wp:posOffset>75050</wp:posOffset>
                </wp:positionV>
                <wp:extent cx="474345" cy="638175"/>
                <wp:effectExtent l="0" t="0" r="0" b="0"/>
                <wp:wrapNone/>
                <wp:docPr id="28" name="Arrow: Circula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830223">
                          <a:off x="0" y="0"/>
                          <a:ext cx="474345" cy="638175"/>
                        </a:xfrm>
                        <a:prstGeom prst="circularArrow">
                          <a:avLst>
                            <a:gd name="adj1" fmla="val 12500"/>
                            <a:gd name="adj2" fmla="val 3242468"/>
                            <a:gd name="adj3" fmla="val 20457681"/>
                            <a:gd name="adj4" fmla="val 10800000"/>
                            <a:gd name="adj5" fmla="val 15858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D35B" id="Arrow: Circular 28" o:spid="_x0000_s1026" style="position:absolute;margin-left:263.2pt;margin-top:5.9pt;width:37.35pt;height:50.25pt;rotation:5275892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74345,638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" path="m45575,319088v,-138077,72093,-254501,168086,-271445c318778,29089,414499,135810,427353,285894r30506,20083l385560,416782,332203,223249r28398,18696c333045,126358,250855,72612,181451,124794v-46704,35115,-76582,110917,-76582,194293l45575,319088xe" filled="f" strokecolor="#1f3763 [1604]" strokeweight="1pt">
                <v:stroke joinstyle="miter"/>
                <v:path arrowok="t" o:connecttype="custom" o:connectlocs="45575,319088;213661,47643;427353,285894;457859,305977;385560,416782;332203,223249;360601,241945;181451,124794;104869,319087;45575,319088" o:connectangles="0,0,0,0,0,0,0,0,0,0"/>
              </v:shape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43CAA3" wp14:editId="668E2E04">
                <wp:simplePos x="0" y="0"/>
                <wp:positionH relativeFrom="column">
                  <wp:posOffset>146649</wp:posOffset>
                </wp:positionH>
                <wp:positionV relativeFrom="paragraph">
                  <wp:posOffset>674586</wp:posOffset>
                </wp:positionV>
                <wp:extent cx="3390181" cy="836139"/>
                <wp:effectExtent l="0" t="19050" r="20320" b="21590"/>
                <wp:wrapNone/>
                <wp:docPr id="23" name="Arrow: Curved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390181" cy="836139"/>
                        </a:xfrm>
                        <a:prstGeom prst="curvedDownArrow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A83DC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23" o:spid="_x0000_s1026" type="#_x0000_t105" style="position:absolute;margin-left:11.55pt;margin-top:53.1pt;width:266.95pt;height:65.85pt;rotation:18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" adj="18936,20934,16200" filled="f" strokecolor="#1f3763 [1604]" strokeweight="1pt"/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69ADBC" wp14:editId="252EBFD9">
                <wp:simplePos x="0" y="0"/>
                <wp:positionH relativeFrom="margin">
                  <wp:posOffset>-146648</wp:posOffset>
                </wp:positionH>
                <wp:positionV relativeFrom="paragraph">
                  <wp:posOffset>208759</wp:posOffset>
                </wp:positionV>
                <wp:extent cx="698464" cy="491490"/>
                <wp:effectExtent l="0" t="0" r="26035" b="2286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464" cy="49149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CA1496" id="Oval 12" o:spid="_x0000_s1026" style="position:absolute;margin-left:-11.55pt;margin-top:16.45pt;width:55pt;height:38.7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 w:rsidR="007300E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D7CA68" wp14:editId="515CF2AE">
                <wp:simplePos x="0" y="0"/>
                <wp:positionH relativeFrom="margin">
                  <wp:posOffset>1380226</wp:posOffset>
                </wp:positionH>
                <wp:positionV relativeFrom="paragraph">
                  <wp:posOffset>208759</wp:posOffset>
                </wp:positionV>
                <wp:extent cx="629729" cy="457200"/>
                <wp:effectExtent l="0" t="0" r="18415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729" cy="4572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F76C01" id="Oval 11" o:spid="_x0000_s1026" style="position:absolute;margin-left:108.7pt;margin-top:16.45pt;width:49.6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 w:rsidR="00DB038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8B813E" wp14:editId="7F928C03">
                <wp:simplePos x="0" y="0"/>
                <wp:positionH relativeFrom="margin">
                  <wp:posOffset>3252158</wp:posOffset>
                </wp:positionH>
                <wp:positionV relativeFrom="paragraph">
                  <wp:posOffset>196251</wp:posOffset>
                </wp:positionV>
                <wp:extent cx="362309" cy="327804"/>
                <wp:effectExtent l="0" t="0" r="19050" b="1524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09" cy="32780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6F217A" id="Oval 9" o:spid="_x0000_s1026" style="position:absolute;margin-left:256.1pt;margin-top:15.45pt;width:28.55pt;height:25.8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" filled="f" strokecolor="#1f3763 [1604]" strokeweight="1pt">
                <v:stroke joinstyle="miter"/>
                <w10:wrap anchorx="margin"/>
              </v:oval>
            </w:pict>
          </mc:Fallback>
        </mc:AlternateContent>
      </w:r>
      <w:r w:rsidR="007300E0">
        <w:rPr>
          <w:lang w:val="en-US"/>
        </w:rPr>
        <w:tab/>
        <w:t>E</w:t>
      </w:r>
      <w:r>
        <w:rPr>
          <w:lang w:val="en-US"/>
        </w:rPr>
        <w:tab/>
        <w:t>E,R</w:t>
      </w:r>
      <w:r>
        <w:rPr>
          <w:lang w:val="en-US"/>
        </w:rPr>
        <w:tab/>
        <w:t>0</w:t>
      </w:r>
      <w:r>
        <w:rPr>
          <w:lang w:val="en-US"/>
        </w:rPr>
        <w:tab/>
        <w:t>x, R</w:t>
      </w:r>
      <w:r>
        <w:rPr>
          <w:lang w:val="en-US"/>
        </w:rPr>
        <w:tab/>
        <w:t>0</w:t>
      </w:r>
      <w:r>
        <w:rPr>
          <w:lang w:val="en-US"/>
        </w:rPr>
        <w:tab/>
        <w:t>0, R</w:t>
      </w:r>
    </w:p>
    <w:p w14:paraId="155342AB" w14:textId="10F96194" w:rsidR="00186CC3" w:rsidRDefault="007300E0" w:rsidP="007300E0">
      <w:pPr>
        <w:tabs>
          <w:tab w:val="left" w:pos="2364"/>
          <w:tab w:val="left" w:pos="5380"/>
        </w:tabs>
        <w:rPr>
          <w:lang w:val="en-US"/>
        </w:rPr>
      </w:pPr>
      <w:r>
        <w:rPr>
          <w:lang w:val="en-US"/>
        </w:rPr>
        <w:t>reject</w:t>
      </w:r>
      <w:r>
        <w:rPr>
          <w:lang w:val="en-US"/>
        </w:rPr>
        <w:tab/>
        <w:t>accept</w:t>
      </w:r>
      <w:r>
        <w:rPr>
          <w:lang w:val="en-US"/>
        </w:rPr>
        <w:tab/>
        <w:t>Q4</w:t>
      </w:r>
    </w:p>
    <w:p w14:paraId="744F9ED0" w14:textId="3209D679" w:rsidR="00186CC3" w:rsidRPr="00186CC3" w:rsidRDefault="00186CC3" w:rsidP="00186CC3">
      <w:pPr>
        <w:tabs>
          <w:tab w:val="left" w:pos="5828"/>
          <w:tab w:val="left" w:pos="6711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F951D1" wp14:editId="51CF4993">
                <wp:simplePos x="0" y="0"/>
                <wp:positionH relativeFrom="column">
                  <wp:posOffset>3830128</wp:posOffset>
                </wp:positionH>
                <wp:positionV relativeFrom="paragraph">
                  <wp:posOffset>103720</wp:posOffset>
                </wp:positionV>
                <wp:extent cx="319178" cy="6120"/>
                <wp:effectExtent l="0" t="57150" r="43180" b="8953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9178" cy="6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F26EA6" id="Straight Arrow Connector 35" o:spid="_x0000_s1026" type="#_x0000_t32" style="position:absolute;margin-left:301.6pt;margin-top:8.15pt;width:25.15pt;height: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ab/>
        <w:t>x</w:t>
      </w:r>
      <w:r>
        <w:rPr>
          <w:lang w:val="en-US"/>
        </w:rPr>
        <w:tab/>
        <w:t>x, R</w:t>
      </w:r>
    </w:p>
    <w:p w14:paraId="4A211819" w14:textId="2D8C8EC5" w:rsidR="00186CC3" w:rsidRDefault="00186CC3" w:rsidP="00186CC3">
      <w:pPr>
        <w:rPr>
          <w:lang w:val="en-US"/>
        </w:rPr>
      </w:pPr>
    </w:p>
    <w:p w14:paraId="044DE320" w14:textId="660E7D69" w:rsidR="00E41354" w:rsidRDefault="00186CC3" w:rsidP="00186CC3">
      <w:pPr>
        <w:tabs>
          <w:tab w:val="left" w:pos="2282"/>
          <w:tab w:val="left" w:pos="3274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F8C11D" wp14:editId="515DD4FE">
                <wp:simplePos x="0" y="0"/>
                <wp:positionH relativeFrom="column">
                  <wp:posOffset>1613140</wp:posOffset>
                </wp:positionH>
                <wp:positionV relativeFrom="paragraph">
                  <wp:posOffset>84311</wp:posOffset>
                </wp:positionV>
                <wp:extent cx="310191" cy="0"/>
                <wp:effectExtent l="0" t="76200" r="1397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19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03A9E7" id="Straight Arrow Connector 34" o:spid="_x0000_s1026" type="#_x0000_t32" style="position:absolute;margin-left:127pt;margin-top:6.65pt;width:24.4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ab/>
        <w:t>E</w:t>
      </w:r>
      <w:r>
        <w:rPr>
          <w:lang w:val="en-US"/>
        </w:rPr>
        <w:tab/>
        <w:t>E, R</w:t>
      </w:r>
    </w:p>
    <w:p w14:paraId="54EE1576" w14:textId="1E79E3EF" w:rsidR="00DB0380" w:rsidRDefault="00E41354" w:rsidP="00E41354">
      <w:pPr>
        <w:tabs>
          <w:tab w:val="left" w:pos="5040"/>
        </w:tabs>
        <w:rPr>
          <w:lang w:val="en-US"/>
        </w:rPr>
      </w:pPr>
      <w:r>
        <w:rPr>
          <w:lang w:val="en-US"/>
        </w:rPr>
        <w:lastRenderedPageBreak/>
        <w:tab/>
      </w:r>
    </w:p>
    <w:p w14:paraId="452A135A" w14:textId="4A771C9B" w:rsidR="00E41354" w:rsidRDefault="008A12C9" w:rsidP="00E41354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This state diagram implemented in java code. There is a class called Nodes that has linked list each node of the linked list represents one state. Each node of the linked list labeled with string name to define this node.  </w:t>
      </w:r>
    </w:p>
    <w:p w14:paraId="2CC15305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>public class Nodes {</w:t>
      </w:r>
    </w:p>
    <w:p w14:paraId="0F9ABE5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private String currentState;</w:t>
      </w:r>
    </w:p>
    <w:p w14:paraId="3E84A2B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</w:p>
    <w:p w14:paraId="0163062C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public String getCurrentState() {</w:t>
      </w:r>
    </w:p>
    <w:p w14:paraId="4EF08898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return currentState;</w:t>
      </w:r>
    </w:p>
    <w:p w14:paraId="7CB51B6A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}</w:t>
      </w:r>
    </w:p>
    <w:p w14:paraId="4AE9A1E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</w:p>
    <w:p w14:paraId="7FF4E013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public void setCurrentState(String currentState) {</w:t>
      </w:r>
    </w:p>
    <w:p w14:paraId="70452BD7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this.currentState = currentState;</w:t>
      </w:r>
    </w:p>
    <w:p w14:paraId="28AFC98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}</w:t>
      </w:r>
    </w:p>
    <w:p w14:paraId="7AD2DB3D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</w:t>
      </w:r>
    </w:p>
    <w:p w14:paraId="0631B0E5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public void validation(String state)</w:t>
      </w:r>
    </w:p>
    <w:p w14:paraId="3B5BECE0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{</w:t>
      </w:r>
    </w:p>
    <w:p w14:paraId="509B233E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if("acceptState".equals(state))</w:t>
      </w:r>
    </w:p>
    <w:p w14:paraId="6AA3E181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    System.out.println("the string is accepted");</w:t>
      </w:r>
    </w:p>
    <w:p w14:paraId="2C0F05DB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else</w:t>
      </w:r>
    </w:p>
    <w:p w14:paraId="57605CED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    System.out.println("the string is rejected");</w:t>
      </w:r>
    </w:p>
    <w:p w14:paraId="26D9DD0C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}</w:t>
      </w:r>
    </w:p>
    <w:p w14:paraId="0F01CCE2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</w:t>
      </w:r>
    </w:p>
    <w:p w14:paraId="531DC46E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</w:t>
      </w:r>
    </w:p>
    <w:p w14:paraId="380590FE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public void linkedNodes() {</w:t>
      </w:r>
    </w:p>
    <w:p w14:paraId="489842BB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 = new LinkedList();</w:t>
      </w:r>
    </w:p>
    <w:p w14:paraId="1444CD5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startState");</w:t>
      </w:r>
    </w:p>
    <w:p w14:paraId="2E862812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q1");</w:t>
      </w:r>
    </w:p>
    <w:p w14:paraId="6BBC0D7B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q2");</w:t>
      </w:r>
    </w:p>
    <w:p w14:paraId="285E2ACF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q3");</w:t>
      </w:r>
    </w:p>
    <w:p w14:paraId="3F9D1C3E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q4");</w:t>
      </w:r>
    </w:p>
    <w:p w14:paraId="09515696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    state.add("acceptState");</w:t>
      </w:r>
    </w:p>
    <w:p w14:paraId="107366BA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lastRenderedPageBreak/>
        <w:t xml:space="preserve">        state.add("rejectState");</w:t>
      </w:r>
    </w:p>
    <w:p w14:paraId="0370F7F7" w14:textId="77777777" w:rsidR="0010457A" w:rsidRDefault="0010457A" w:rsidP="0010457A">
      <w:pPr>
        <w:rPr>
          <w:lang w:val="en-US"/>
        </w:rPr>
      </w:pPr>
      <w:r>
        <w:rPr>
          <w:lang w:val="en-US"/>
        </w:rPr>
        <w:t xml:space="preserve">We can represent this state diagram by this transition and each transition consists of </w:t>
      </w:r>
    </w:p>
    <w:p w14:paraId="1FE56F23" w14:textId="77777777" w:rsidR="0010457A" w:rsidRDefault="0010457A" w:rsidP="0010457A">
      <w:pPr>
        <w:rPr>
          <w:lang w:val="en-US"/>
        </w:rPr>
      </w:pPr>
    </w:p>
    <w:p w14:paraId="71D3B244" w14:textId="616AD9DB" w:rsidR="0010457A" w:rsidRDefault="0010457A" w:rsidP="0010457A">
      <w:pPr>
        <w:rPr>
          <w:lang w:val="en-US"/>
        </w:rPr>
      </w:pPr>
      <w:r>
        <w:rPr>
          <w:lang w:val="en-US"/>
        </w:rPr>
        <w:t xml:space="preserve">Read from              write into           move to </w:t>
      </w:r>
    </w:p>
    <w:p w14:paraId="5B9063F8" w14:textId="24925465" w:rsidR="0010457A" w:rsidRDefault="0010457A" w:rsidP="0010457A">
      <w:pPr>
        <w:tabs>
          <w:tab w:val="left" w:pos="3029"/>
        </w:tabs>
        <w:rPr>
          <w:lang w:val="en-US"/>
        </w:rPr>
      </w:pPr>
      <w:r>
        <w:rPr>
          <w:lang w:val="en-US"/>
        </w:rPr>
        <w:t>tape                         tape</w:t>
      </w:r>
      <w:r>
        <w:rPr>
          <w:lang w:val="en-US"/>
        </w:rPr>
        <w:tab/>
        <w:t>next position in the tape</w:t>
      </w:r>
    </w:p>
    <w:p w14:paraId="4D580652" w14:textId="77777777" w:rsidR="0010457A" w:rsidRDefault="0010457A" w:rsidP="0010457A">
      <w:pPr>
        <w:rPr>
          <w:lang w:val="en-US"/>
        </w:rPr>
      </w:pPr>
    </w:p>
    <w:p w14:paraId="44F760D7" w14:textId="7AAFA64A" w:rsidR="0010457A" w:rsidRDefault="0010457A" w:rsidP="001045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14AE4E8" wp14:editId="2A4BD02B">
                <wp:simplePos x="0" y="0"/>
                <wp:positionH relativeFrom="column">
                  <wp:posOffset>474154</wp:posOffset>
                </wp:positionH>
                <wp:positionV relativeFrom="paragraph">
                  <wp:posOffset>92602</wp:posOffset>
                </wp:positionV>
                <wp:extent cx="388188" cy="0"/>
                <wp:effectExtent l="0" t="76200" r="12065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18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6FDC76" id="Straight Arrow Connector 43" o:spid="_x0000_s1026" type="#_x0000_t32" style="position:absolute;margin-left:37.35pt;margin-top:7.3pt;width:30.55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0                                </w:t>
      </w:r>
      <w:r>
        <w:rPr>
          <w:rFonts w:cstheme="minorHAnsi"/>
          <w:lang w:val="en-US"/>
        </w:rPr>
        <w:t>£</w:t>
      </w:r>
      <w:r>
        <w:rPr>
          <w:lang w:val="en-US"/>
        </w:rPr>
        <w:t xml:space="preserve">                 ,              0</w:t>
      </w:r>
    </w:p>
    <w:p w14:paraId="3638A3D2" w14:textId="77777777" w:rsidR="008A12C9" w:rsidRPr="008A12C9" w:rsidRDefault="008A12C9" w:rsidP="008A12C9">
      <w:pPr>
        <w:tabs>
          <w:tab w:val="left" w:pos="5040"/>
        </w:tabs>
        <w:rPr>
          <w:lang w:val="en-US"/>
        </w:rPr>
      </w:pPr>
    </w:p>
    <w:p w14:paraId="20316ABD" w14:textId="77777777" w:rsidR="0010457A" w:rsidRDefault="0010457A" w:rsidP="008A12C9">
      <w:pPr>
        <w:tabs>
          <w:tab w:val="left" w:pos="5040"/>
        </w:tabs>
        <w:rPr>
          <w:lang w:val="en-US"/>
        </w:rPr>
      </w:pPr>
    </w:p>
    <w:p w14:paraId="22D891BB" w14:textId="77777777" w:rsidR="0010457A" w:rsidRDefault="0010457A" w:rsidP="0010457A">
      <w:pPr>
        <w:rPr>
          <w:lang w:val="en-US"/>
        </w:rPr>
      </w:pPr>
      <w:r>
        <w:rPr>
          <w:lang w:val="en-US"/>
        </w:rPr>
        <w:t>And this the transition table:</w:t>
      </w:r>
    </w:p>
    <w:p w14:paraId="695B67D5" w14:textId="77777777" w:rsidR="0010457A" w:rsidRDefault="0010457A" w:rsidP="0010457A">
      <w:pPr>
        <w:rPr>
          <w:lang w:val="en-US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085"/>
        <w:gridCol w:w="939"/>
        <w:gridCol w:w="939"/>
        <w:gridCol w:w="939"/>
        <w:gridCol w:w="939"/>
      </w:tblGrid>
      <w:tr w:rsidR="0010457A" w:rsidRPr="00846A7D" w14:paraId="6DBDBA91" w14:textId="77777777" w:rsidTr="00091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0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5" w:type="dxa"/>
          </w:tcPr>
          <w:p w14:paraId="72AB395B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2DC4563D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602D3780" w14:textId="77777777" w:rsidR="0010457A" w:rsidRPr="004803CA" w:rsidRDefault="0010457A" w:rsidP="00091C9D">
            <w:r>
              <w:t>current state</w:t>
            </w:r>
          </w:p>
        </w:tc>
        <w:tc>
          <w:tcPr>
            <w:tcW w:w="939" w:type="dxa"/>
          </w:tcPr>
          <w:p w14:paraId="41B7256E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2A23D770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3C0C9B6F" w14:textId="2E3D3AE9" w:rsidR="0010457A" w:rsidRPr="00846A7D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d</w:t>
            </w:r>
          </w:p>
        </w:tc>
        <w:tc>
          <w:tcPr>
            <w:tcW w:w="939" w:type="dxa"/>
          </w:tcPr>
          <w:p w14:paraId="4AB3D08F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6F54D29E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2420DAFB" w14:textId="428BCACF" w:rsidR="0010457A" w:rsidRPr="00846A7D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rite</w:t>
            </w:r>
          </w:p>
        </w:tc>
        <w:tc>
          <w:tcPr>
            <w:tcW w:w="939" w:type="dxa"/>
          </w:tcPr>
          <w:p w14:paraId="1B7D9219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B5A846D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1A971E0B" w14:textId="7FB0CC49" w:rsidR="0010457A" w:rsidRPr="004803C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ve</w:t>
            </w:r>
          </w:p>
        </w:tc>
        <w:tc>
          <w:tcPr>
            <w:tcW w:w="939" w:type="dxa"/>
          </w:tcPr>
          <w:p w14:paraId="32685AAC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686B47AE" w14:textId="77777777" w:rsidR="0010457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aps w:val="0"/>
              </w:rPr>
            </w:pPr>
          </w:p>
          <w:p w14:paraId="76A9DE2F" w14:textId="77777777" w:rsidR="0010457A" w:rsidRPr="004803CA" w:rsidRDefault="0010457A" w:rsidP="00091C9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xt state</w:t>
            </w:r>
          </w:p>
        </w:tc>
      </w:tr>
      <w:tr w:rsidR="0010457A" w:rsidRPr="00846A7D" w14:paraId="40E82BF4" w14:textId="77777777" w:rsidTr="00091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" w:type="dxa"/>
          </w:tcPr>
          <w:p w14:paraId="22AB3281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1CBD5303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26264CE5" w14:textId="77777777" w:rsidR="0010457A" w:rsidRPr="00846A7D" w:rsidRDefault="0010457A" w:rsidP="00091C9D">
            <w:r>
              <w:t>q0</w:t>
            </w:r>
          </w:p>
        </w:tc>
        <w:tc>
          <w:tcPr>
            <w:tcW w:w="939" w:type="dxa"/>
          </w:tcPr>
          <w:p w14:paraId="2660A683" w14:textId="2E44747F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64E0C7B4" w14:textId="1F6003BD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1E5A359C" w14:textId="50572720" w:rsidR="0010457A" w:rsidRPr="00846A7D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05C766C2" w14:textId="11710770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pty</w:t>
            </w:r>
          </w:p>
          <w:p w14:paraId="4DBDE616" w14:textId="417C1B30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0930AA05" w14:textId="3A84D7BC" w:rsidR="0010457A" w:rsidRPr="00846A7D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2AF734FE" w14:textId="38371A7F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  <w:p w14:paraId="15211C33" w14:textId="15550A5C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  <w:p w14:paraId="7A7B34B3" w14:textId="63A1A997" w:rsidR="0010457A" w:rsidRPr="0010457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939" w:type="dxa"/>
          </w:tcPr>
          <w:p w14:paraId="51BC53D0" w14:textId="1AC08333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1</w:t>
            </w:r>
          </w:p>
          <w:p w14:paraId="66760003" w14:textId="4BF3FBB8" w:rsidR="0010457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ject</w:t>
            </w:r>
          </w:p>
          <w:p w14:paraId="6A0C90F7" w14:textId="617E7665" w:rsidR="0010457A" w:rsidRPr="0010457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ject</w:t>
            </w:r>
          </w:p>
        </w:tc>
      </w:tr>
      <w:tr w:rsidR="0010457A" w:rsidRPr="00846A7D" w14:paraId="701CBF85" w14:textId="77777777" w:rsidTr="00091C9D">
        <w:trPr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" w:type="dxa"/>
          </w:tcPr>
          <w:p w14:paraId="25EAFDDE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4319F967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5681B065" w14:textId="77777777" w:rsidR="0010457A" w:rsidRPr="00846A7D" w:rsidRDefault="0010457A" w:rsidP="00091C9D">
            <w:r>
              <w:t>q1</w:t>
            </w:r>
          </w:p>
        </w:tc>
        <w:tc>
          <w:tcPr>
            <w:tcW w:w="939" w:type="dxa"/>
          </w:tcPr>
          <w:p w14:paraId="4858F393" w14:textId="54F3CC33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  <w:p w14:paraId="178522ED" w14:textId="40D02BAD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  <w:p w14:paraId="69998D60" w14:textId="4826F70D" w:rsidR="0010457A" w:rsidRPr="00846A7D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42D18D51" w14:textId="27ED9DAA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  <w:p w14:paraId="075F601F" w14:textId="19E0888A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  <w:p w14:paraId="55E2CF4D" w14:textId="7937AD83" w:rsidR="0010457A" w:rsidRPr="0010457A" w:rsidRDefault="0010457A" w:rsidP="00104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1AEEA71B" w14:textId="61DD6217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  <w:p w14:paraId="0508FBA1" w14:textId="6808740C" w:rsidR="0010457A" w:rsidRDefault="0010457A" w:rsidP="00104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  <w:p w14:paraId="2758DB22" w14:textId="16DB7AF9" w:rsidR="0010457A" w:rsidRPr="0010457A" w:rsidRDefault="0010457A" w:rsidP="00104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939" w:type="dxa"/>
          </w:tcPr>
          <w:p w14:paraId="508D6783" w14:textId="7302785B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3</w:t>
            </w:r>
          </w:p>
          <w:p w14:paraId="5BC8E8FA" w14:textId="25A86492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1</w:t>
            </w:r>
          </w:p>
          <w:p w14:paraId="459E973C" w14:textId="77D71360" w:rsidR="0010457A" w:rsidRPr="00C96426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</w:tr>
      <w:tr w:rsidR="0010457A" w:rsidRPr="00846A7D" w14:paraId="69A82C5D" w14:textId="77777777" w:rsidTr="00091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" w:type="dxa"/>
          </w:tcPr>
          <w:p w14:paraId="19EC52A5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1A2B4B33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09F0B368" w14:textId="77777777" w:rsidR="0010457A" w:rsidRPr="00846A7D" w:rsidRDefault="0010457A" w:rsidP="00091C9D">
            <w:r>
              <w:t>q2</w:t>
            </w:r>
          </w:p>
        </w:tc>
        <w:tc>
          <w:tcPr>
            <w:tcW w:w="939" w:type="dxa"/>
          </w:tcPr>
          <w:p w14:paraId="721F4205" w14:textId="27D72D78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34349E39" w14:textId="2043AF53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61A6B377" w14:textId="52E53EC1" w:rsidR="0010457A" w:rsidRPr="00846A7D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533FD65D" w14:textId="04F80BF8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164011E3" w14:textId="3FA562BB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46C979FF" w14:textId="3A5A1237" w:rsidR="0010457A" w:rsidRPr="0010457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32FAE158" w14:textId="3AEFE57D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</w:p>
          <w:p w14:paraId="5DA3C96E" w14:textId="0DFDE296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</w:t>
            </w:r>
          </w:p>
          <w:p w14:paraId="6F736058" w14:textId="2C799502" w:rsidR="0010457A" w:rsidRPr="00C96426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939" w:type="dxa"/>
          </w:tcPr>
          <w:p w14:paraId="3843F293" w14:textId="382B7A09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2</w:t>
            </w:r>
          </w:p>
          <w:p w14:paraId="21BDCCBE" w14:textId="0B8A477D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2</w:t>
            </w:r>
          </w:p>
          <w:p w14:paraId="0964589D" w14:textId="3A71E974" w:rsidR="0010457A" w:rsidRPr="00C96426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1</w:t>
            </w:r>
          </w:p>
        </w:tc>
      </w:tr>
      <w:tr w:rsidR="0010457A" w:rsidRPr="00846A7D" w14:paraId="2DDBC699" w14:textId="77777777" w:rsidTr="00091C9D">
        <w:trPr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" w:type="dxa"/>
          </w:tcPr>
          <w:p w14:paraId="73BAE7DD" w14:textId="77777777" w:rsidR="0010457A" w:rsidRDefault="0010457A" w:rsidP="00091C9D"/>
          <w:p w14:paraId="645E01B1" w14:textId="77777777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0573DF9C" w14:textId="77777777" w:rsidR="0010457A" w:rsidRPr="00846A7D" w:rsidRDefault="0010457A" w:rsidP="00091C9D">
            <w:r>
              <w:t>q3</w:t>
            </w:r>
          </w:p>
        </w:tc>
        <w:tc>
          <w:tcPr>
            <w:tcW w:w="939" w:type="dxa"/>
          </w:tcPr>
          <w:p w14:paraId="49562443" w14:textId="6A8C2971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  <w:p w14:paraId="08B9E7D9" w14:textId="4EBDB4D0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  <w:p w14:paraId="5F002A93" w14:textId="65484A8A" w:rsidR="0010457A" w:rsidRPr="00C96426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246E32D4" w14:textId="1E1EB157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  <w:p w14:paraId="32A0B84C" w14:textId="5ECE66DA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  <w:p w14:paraId="5ACB07CF" w14:textId="0DD0A479" w:rsidR="0010457A" w:rsidRPr="00C96426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39F785FD" w14:textId="1A860F8E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  <w:p w14:paraId="67DC0310" w14:textId="2F4CAA7D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  <w:p w14:paraId="7E6E79F0" w14:textId="47F8CBCE" w:rsidR="0010457A" w:rsidRPr="00C96426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</w:p>
        </w:tc>
        <w:tc>
          <w:tcPr>
            <w:tcW w:w="939" w:type="dxa"/>
          </w:tcPr>
          <w:p w14:paraId="6F48F96D" w14:textId="7F432A61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4</w:t>
            </w:r>
          </w:p>
          <w:p w14:paraId="5D95B392" w14:textId="36501BB8" w:rsidR="0010457A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3</w:t>
            </w:r>
          </w:p>
          <w:p w14:paraId="5316D44F" w14:textId="77777777" w:rsidR="0010457A" w:rsidRPr="00C96426" w:rsidRDefault="0010457A" w:rsidP="00091C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2</w:t>
            </w:r>
          </w:p>
        </w:tc>
      </w:tr>
      <w:tr w:rsidR="0010457A" w:rsidRPr="00846A7D" w14:paraId="3E22280B" w14:textId="77777777" w:rsidTr="00091C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" w:type="dxa"/>
          </w:tcPr>
          <w:p w14:paraId="3CAAFAAB" w14:textId="6CBBD21D" w:rsidR="0010457A" w:rsidRDefault="0010457A" w:rsidP="00091C9D">
            <w:pPr>
              <w:rPr>
                <w:b w:val="0"/>
                <w:bCs w:val="0"/>
                <w:caps w:val="0"/>
              </w:rPr>
            </w:pPr>
          </w:p>
          <w:p w14:paraId="7C7893D3" w14:textId="38CBF812" w:rsidR="0010457A" w:rsidRDefault="0010457A" w:rsidP="0010457A">
            <w:pPr>
              <w:rPr>
                <w:b w:val="0"/>
                <w:bCs w:val="0"/>
                <w:caps w:val="0"/>
              </w:rPr>
            </w:pPr>
          </w:p>
          <w:p w14:paraId="03F88C1B" w14:textId="7DAA3575" w:rsidR="0010457A" w:rsidRPr="0010457A" w:rsidRDefault="0010457A" w:rsidP="0010457A">
            <w:r>
              <w:t>Q4</w:t>
            </w:r>
          </w:p>
        </w:tc>
        <w:tc>
          <w:tcPr>
            <w:tcW w:w="939" w:type="dxa"/>
          </w:tcPr>
          <w:p w14:paraId="065F4A9E" w14:textId="1649415C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135D28D0" w14:textId="6CC9C881" w:rsidR="00C00A8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141DE59E" w14:textId="59FE8F7A" w:rsidR="0010457A" w:rsidRPr="00C00A8A" w:rsidRDefault="00C00A8A" w:rsidP="00C0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10BE305F" w14:textId="4F6300B3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241EC572" w14:textId="15D31430" w:rsidR="00C00A8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  <w:p w14:paraId="5DBA393F" w14:textId="4C330E7C" w:rsidR="0010457A" w:rsidRPr="00C00A8A" w:rsidRDefault="00C00A8A" w:rsidP="00C0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</w:t>
            </w:r>
          </w:p>
        </w:tc>
        <w:tc>
          <w:tcPr>
            <w:tcW w:w="939" w:type="dxa"/>
          </w:tcPr>
          <w:p w14:paraId="6B525CFD" w14:textId="7163D950" w:rsidR="0010457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  <w:p w14:paraId="1E94CE72" w14:textId="5DBF9AC3" w:rsidR="00C00A8A" w:rsidRDefault="0010457A" w:rsidP="001045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  <w:p w14:paraId="1AA12460" w14:textId="32FD422E" w:rsidR="0010457A" w:rsidRPr="00C00A8A" w:rsidRDefault="00C00A8A" w:rsidP="00C0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939" w:type="dxa"/>
          </w:tcPr>
          <w:p w14:paraId="51C643C1" w14:textId="4A32FB52" w:rsidR="00C00A8A" w:rsidRDefault="0010457A" w:rsidP="00091C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3</w:t>
            </w:r>
          </w:p>
          <w:p w14:paraId="20E0673C" w14:textId="38E0A73E" w:rsidR="00C00A8A" w:rsidRDefault="00C00A8A" w:rsidP="00C0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4</w:t>
            </w:r>
          </w:p>
          <w:p w14:paraId="1D7CC8C5" w14:textId="7DADCAE2" w:rsidR="0010457A" w:rsidRPr="00C00A8A" w:rsidRDefault="00C00A8A" w:rsidP="00C00A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ject</w:t>
            </w:r>
          </w:p>
        </w:tc>
      </w:tr>
    </w:tbl>
    <w:p w14:paraId="56915221" w14:textId="232D6967" w:rsidR="008A12C9" w:rsidRPr="00E41354" w:rsidRDefault="008A12C9" w:rsidP="008A12C9">
      <w:pPr>
        <w:tabs>
          <w:tab w:val="left" w:pos="5040"/>
        </w:tabs>
        <w:rPr>
          <w:lang w:val="en-US"/>
        </w:rPr>
      </w:pPr>
      <w:r w:rsidRPr="008A12C9">
        <w:rPr>
          <w:lang w:val="en-US"/>
        </w:rPr>
        <w:t xml:space="preserve">    </w:t>
      </w:r>
    </w:p>
    <w:sectPr w:rsidR="008A12C9" w:rsidRPr="00E413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7E5E0" w14:textId="77777777" w:rsidR="00EB13EF" w:rsidRDefault="00EB13EF" w:rsidP="00E41354">
      <w:pPr>
        <w:spacing w:after="0" w:line="240" w:lineRule="auto"/>
      </w:pPr>
      <w:r>
        <w:separator/>
      </w:r>
    </w:p>
  </w:endnote>
  <w:endnote w:type="continuationSeparator" w:id="0">
    <w:p w14:paraId="04D7BBA8" w14:textId="77777777" w:rsidR="00EB13EF" w:rsidRDefault="00EB13EF" w:rsidP="00E41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AF6CDB" w14:textId="77777777" w:rsidR="00EB13EF" w:rsidRDefault="00EB13EF" w:rsidP="00E41354">
      <w:pPr>
        <w:spacing w:after="0" w:line="240" w:lineRule="auto"/>
      </w:pPr>
      <w:r>
        <w:separator/>
      </w:r>
    </w:p>
  </w:footnote>
  <w:footnote w:type="continuationSeparator" w:id="0">
    <w:p w14:paraId="52F42A20" w14:textId="77777777" w:rsidR="00EB13EF" w:rsidRDefault="00EB13EF" w:rsidP="00E413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60590"/>
    <w:multiLevelType w:val="hybridMultilevel"/>
    <w:tmpl w:val="1EC4B2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D152F9"/>
    <w:multiLevelType w:val="hybridMultilevel"/>
    <w:tmpl w:val="A53A50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NDMwMTYxMzQ2MjBS0lEKTi0uzszPAykwrAUALbneJCwAAAA="/>
  </w:docVars>
  <w:rsids>
    <w:rsidRoot w:val="00097895"/>
    <w:rsid w:val="00097895"/>
    <w:rsid w:val="0010457A"/>
    <w:rsid w:val="0016709F"/>
    <w:rsid w:val="00186CC3"/>
    <w:rsid w:val="00297507"/>
    <w:rsid w:val="002C5E75"/>
    <w:rsid w:val="007300E0"/>
    <w:rsid w:val="008A12C9"/>
    <w:rsid w:val="00A949CF"/>
    <w:rsid w:val="00BE5A9F"/>
    <w:rsid w:val="00C00A8A"/>
    <w:rsid w:val="00D33662"/>
    <w:rsid w:val="00DB0380"/>
    <w:rsid w:val="00E41354"/>
    <w:rsid w:val="00EB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45686"/>
  <w15:chartTrackingRefBased/>
  <w15:docId w15:val="{19632518-6071-47A5-9443-0FFBDDA8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3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13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54"/>
  </w:style>
  <w:style w:type="paragraph" w:styleId="Footer">
    <w:name w:val="footer"/>
    <w:basedOn w:val="Normal"/>
    <w:link w:val="FooterChar"/>
    <w:uiPriority w:val="99"/>
    <w:unhideWhenUsed/>
    <w:rsid w:val="00E413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54"/>
  </w:style>
  <w:style w:type="table" w:styleId="PlainTable3">
    <w:name w:val="Plain Table 3"/>
    <w:basedOn w:val="TableNormal"/>
    <w:uiPriority w:val="43"/>
    <w:rsid w:val="0010457A"/>
    <w:pPr>
      <w:spacing w:after="0" w:line="240" w:lineRule="auto"/>
    </w:pPr>
    <w:rPr>
      <w:rFonts w:eastAsiaTheme="minorEastAsia" w:cs="Arial"/>
      <w:lang w:eastAsia="en-GB"/>
    </w:rPr>
    <w:tblPr>
      <w:tblStyleRowBandSize w:val="1"/>
      <w:tblStyleColBandSize w:val="1"/>
    </w:tblPr>
    <w:tblStylePr w:type="firstRow">
      <w:rPr>
        <w:rFonts w:cs="Arial"/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rFonts w:cs="Arial"/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cs="Arial"/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rFonts w:cs="Arial"/>
        <w:b/>
        <w:bCs/>
        <w:caps/>
      </w:rPr>
      <w:tblPr/>
      <w:tcPr>
        <w:tcBorders>
          <w:left w:val="nil"/>
        </w:tcBorders>
      </w:tcPr>
    </w:tblStylePr>
    <w:tblStylePr w:type="band1Vert">
      <w:rPr>
        <w:rFonts w:cs="Arial"/>
      </w:rPr>
      <w:tblPr/>
      <w:tcPr>
        <w:shd w:val="clear" w:color="auto" w:fill="F2F2F2" w:themeFill="background1" w:themeFillShade="F2"/>
      </w:tcPr>
    </w:tblStylePr>
    <w:tblStylePr w:type="band1Horz">
      <w:rPr>
        <w:rFonts w:cs="Arial"/>
      </w:rPr>
      <w:tblPr/>
      <w:tcPr>
        <w:shd w:val="clear" w:color="auto" w:fill="F2F2F2" w:themeFill="background1" w:themeFillShade="F2"/>
      </w:tcPr>
    </w:tblStylePr>
    <w:tblStylePr w:type="neCell">
      <w:rPr>
        <w:rFonts w:cs="Arial"/>
      </w:rPr>
      <w:tblPr/>
      <w:tcPr>
        <w:tcBorders>
          <w:left w:val="nil"/>
        </w:tcBorders>
      </w:tcPr>
    </w:tblStylePr>
    <w:tblStylePr w:type="nwCell">
      <w:rPr>
        <w:rFonts w:cs="Arial"/>
      </w:rPr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er ayman</dc:creator>
  <cp:keywords/>
  <dc:description/>
  <cp:lastModifiedBy>ameer ayman</cp:lastModifiedBy>
  <cp:revision>6</cp:revision>
  <dcterms:created xsi:type="dcterms:W3CDTF">2017-12-11T20:00:00Z</dcterms:created>
  <dcterms:modified xsi:type="dcterms:W3CDTF">2017-12-11T21:44:00Z</dcterms:modified>
</cp:coreProperties>
</file>